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16DA8" w14:textId="060418E8" w:rsidR="000D5815" w:rsidRDefault="00921586" w:rsidP="00921586">
      <w:pPr>
        <w:jc w:val="center"/>
      </w:pPr>
      <w:r>
        <w:rPr>
          <w:noProof/>
        </w:rPr>
        <w:drawing>
          <wp:inline distT="0" distB="0" distL="0" distR="0" wp14:anchorId="0CC1DDD2" wp14:editId="613BCE03">
            <wp:extent cx="2305455" cy="10190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6097" cy="1076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8C44B" w14:textId="77777777" w:rsidR="00921586" w:rsidRPr="00921586" w:rsidRDefault="00921586" w:rsidP="00921586">
      <w:pPr>
        <w:jc w:val="center"/>
        <w:rPr>
          <w:b/>
          <w:color w:val="D47B22" w:themeColor="accent2"/>
          <w:sz w:val="72"/>
          <w:szCs w:val="72"/>
          <w:u w:val="single"/>
        </w:rPr>
      </w:pPr>
      <w:r w:rsidRPr="00921586">
        <w:rPr>
          <w:b/>
          <w:color w:val="D47B22" w:themeColor="accent2"/>
          <w:sz w:val="72"/>
          <w:szCs w:val="72"/>
          <w:u w:val="single"/>
        </w:rPr>
        <w:t>MEETING NOTICE</w:t>
      </w: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3369"/>
        <w:gridCol w:w="1954"/>
        <w:gridCol w:w="2223"/>
        <w:gridCol w:w="3074"/>
      </w:tblGrid>
      <w:tr w:rsidR="00921586" w:rsidRPr="00921586" w14:paraId="6F9B3524" w14:textId="77777777" w:rsidTr="00E32F6E">
        <w:tc>
          <w:tcPr>
            <w:tcW w:w="3420" w:type="dxa"/>
            <w:shd w:val="clear" w:color="auto" w:fill="0083A9" w:themeFill="accent1"/>
          </w:tcPr>
          <w:p w14:paraId="157B342B" w14:textId="77777777" w:rsidR="00921586" w:rsidRPr="00921586" w:rsidRDefault="00921586" w:rsidP="00921586">
            <w:pPr>
              <w:spacing w:after="160" w:line="259" w:lineRule="auto"/>
              <w:jc w:val="center"/>
              <w:rPr>
                <w:b/>
                <w:color w:val="FFFFFF" w:themeColor="background1"/>
                <w:sz w:val="36"/>
                <w:szCs w:val="36"/>
              </w:rPr>
            </w:pPr>
            <w:r w:rsidRPr="00921586">
              <w:rPr>
                <w:b/>
                <w:color w:val="FFFFFF" w:themeColor="background1"/>
                <w:sz w:val="36"/>
                <w:szCs w:val="36"/>
              </w:rPr>
              <w:t xml:space="preserve">School </w:t>
            </w:r>
          </w:p>
        </w:tc>
        <w:tc>
          <w:tcPr>
            <w:tcW w:w="1819" w:type="dxa"/>
            <w:shd w:val="clear" w:color="auto" w:fill="0083A9" w:themeFill="accent1"/>
          </w:tcPr>
          <w:p w14:paraId="328D0A99" w14:textId="77777777" w:rsidR="00921586" w:rsidRPr="00921586" w:rsidRDefault="00921586" w:rsidP="00921586">
            <w:pPr>
              <w:spacing w:after="160" w:line="259" w:lineRule="auto"/>
              <w:jc w:val="center"/>
              <w:rPr>
                <w:b/>
                <w:color w:val="FFFFFF" w:themeColor="background1"/>
                <w:sz w:val="36"/>
                <w:szCs w:val="36"/>
              </w:rPr>
            </w:pPr>
            <w:r w:rsidRPr="00921586">
              <w:rPr>
                <w:b/>
                <w:color w:val="FFFFFF" w:themeColor="background1"/>
                <w:sz w:val="36"/>
                <w:szCs w:val="36"/>
              </w:rPr>
              <w:t>Date</w:t>
            </w:r>
          </w:p>
        </w:tc>
        <w:tc>
          <w:tcPr>
            <w:tcW w:w="2253" w:type="dxa"/>
            <w:shd w:val="clear" w:color="auto" w:fill="0083A9" w:themeFill="accent1"/>
          </w:tcPr>
          <w:p w14:paraId="67DC532A" w14:textId="77777777" w:rsidR="00921586" w:rsidRPr="00921586" w:rsidRDefault="00921586" w:rsidP="00921586">
            <w:pPr>
              <w:spacing w:after="160" w:line="259" w:lineRule="auto"/>
              <w:jc w:val="center"/>
              <w:rPr>
                <w:b/>
                <w:color w:val="FFFFFF" w:themeColor="background1"/>
                <w:sz w:val="36"/>
                <w:szCs w:val="36"/>
              </w:rPr>
            </w:pPr>
            <w:r w:rsidRPr="00921586">
              <w:rPr>
                <w:b/>
                <w:color w:val="FFFFFF" w:themeColor="background1"/>
                <w:sz w:val="36"/>
                <w:szCs w:val="36"/>
              </w:rPr>
              <w:t>Time</w:t>
            </w:r>
          </w:p>
        </w:tc>
        <w:tc>
          <w:tcPr>
            <w:tcW w:w="3128" w:type="dxa"/>
            <w:shd w:val="clear" w:color="auto" w:fill="0083A9" w:themeFill="accent1"/>
          </w:tcPr>
          <w:p w14:paraId="0A6F6C52" w14:textId="77777777" w:rsidR="00921586" w:rsidRPr="00921586" w:rsidRDefault="00921586" w:rsidP="00921586">
            <w:pPr>
              <w:spacing w:after="160" w:line="259" w:lineRule="auto"/>
              <w:jc w:val="center"/>
              <w:rPr>
                <w:b/>
                <w:color w:val="FFFFFF" w:themeColor="background1"/>
                <w:sz w:val="36"/>
                <w:szCs w:val="36"/>
              </w:rPr>
            </w:pPr>
            <w:r w:rsidRPr="00921586">
              <w:rPr>
                <w:b/>
                <w:color w:val="FFFFFF" w:themeColor="background1"/>
                <w:sz w:val="36"/>
                <w:szCs w:val="36"/>
              </w:rPr>
              <w:t>Location</w:t>
            </w:r>
          </w:p>
        </w:tc>
      </w:tr>
      <w:tr w:rsidR="00921586" w:rsidRPr="00921586" w14:paraId="53AF991F" w14:textId="77777777" w:rsidTr="00921586">
        <w:trPr>
          <w:trHeight w:val="647"/>
        </w:trPr>
        <w:tc>
          <w:tcPr>
            <w:tcW w:w="3420" w:type="dxa"/>
          </w:tcPr>
          <w:p w14:paraId="30529E7D" w14:textId="44981E98" w:rsidR="00921586" w:rsidRPr="00921586" w:rsidRDefault="001C41E2" w:rsidP="00921586">
            <w:pPr>
              <w:spacing w:after="160" w:line="259" w:lineRule="auto"/>
              <w:jc w:val="center"/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Scott Elementary</w:t>
            </w:r>
          </w:p>
        </w:tc>
        <w:tc>
          <w:tcPr>
            <w:tcW w:w="1819" w:type="dxa"/>
          </w:tcPr>
          <w:p w14:paraId="6C96F75A" w14:textId="484BA461" w:rsidR="00921586" w:rsidRPr="00921586" w:rsidRDefault="001C41E2" w:rsidP="00921586">
            <w:pPr>
              <w:spacing w:after="160" w:line="259" w:lineRule="auto"/>
              <w:jc w:val="center"/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03/14/2022</w:t>
            </w:r>
          </w:p>
        </w:tc>
        <w:tc>
          <w:tcPr>
            <w:tcW w:w="2253" w:type="dxa"/>
          </w:tcPr>
          <w:p w14:paraId="769C1EA5" w14:textId="11CE40E8" w:rsidR="00921586" w:rsidRPr="00921586" w:rsidRDefault="001C41E2" w:rsidP="00921586">
            <w:pPr>
              <w:spacing w:after="160" w:line="259" w:lineRule="auto"/>
              <w:jc w:val="center"/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3:15pm</w:t>
            </w:r>
          </w:p>
        </w:tc>
        <w:tc>
          <w:tcPr>
            <w:tcW w:w="3128" w:type="dxa"/>
          </w:tcPr>
          <w:p w14:paraId="5E508FF5" w14:textId="47BE42C7" w:rsidR="00921586" w:rsidRPr="00921586" w:rsidRDefault="001C41E2" w:rsidP="00921586">
            <w:pPr>
              <w:spacing w:after="160" w:line="259" w:lineRule="auto"/>
              <w:jc w:val="center"/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Zoom</w:t>
            </w:r>
          </w:p>
        </w:tc>
      </w:tr>
    </w:tbl>
    <w:p w14:paraId="36DB1D41" w14:textId="39B2C9BB" w:rsidR="00921586" w:rsidRDefault="00921586" w:rsidP="00175B40">
      <w:pPr>
        <w:spacing w:after="0"/>
        <w:jc w:val="center"/>
      </w:pPr>
    </w:p>
    <w:p w14:paraId="4E6C1FE2" w14:textId="1CFB4852" w:rsidR="00027A15" w:rsidRDefault="00027A15" w:rsidP="00027A15">
      <w:pPr>
        <w:tabs>
          <w:tab w:val="left" w:pos="6090"/>
        </w:tabs>
        <w:spacing w:line="360" w:lineRule="auto"/>
        <w:jc w:val="center"/>
        <w:rPr>
          <w:b/>
          <w:sz w:val="24"/>
          <w:szCs w:val="24"/>
          <w:u w:val="single"/>
        </w:rPr>
      </w:pPr>
      <w:r w:rsidRPr="00A471B4">
        <w:rPr>
          <w:b/>
          <w:sz w:val="24"/>
          <w:szCs w:val="24"/>
        </w:rPr>
        <w:t xml:space="preserve">Notice </w:t>
      </w:r>
      <w:r>
        <w:rPr>
          <w:b/>
          <w:sz w:val="24"/>
          <w:szCs w:val="24"/>
        </w:rPr>
        <w:t>P</w:t>
      </w:r>
      <w:r w:rsidRPr="00A471B4">
        <w:rPr>
          <w:b/>
          <w:sz w:val="24"/>
          <w:szCs w:val="24"/>
        </w:rPr>
        <w:t xml:space="preserve">repared </w:t>
      </w:r>
      <w:r>
        <w:rPr>
          <w:b/>
          <w:sz w:val="24"/>
          <w:szCs w:val="24"/>
        </w:rPr>
        <w:t>B</w:t>
      </w:r>
      <w:r w:rsidRPr="00A471B4">
        <w:rPr>
          <w:b/>
          <w:sz w:val="24"/>
          <w:szCs w:val="24"/>
        </w:rPr>
        <w:t>y:</w:t>
      </w:r>
      <w:r>
        <w:rPr>
          <w:sz w:val="24"/>
          <w:szCs w:val="24"/>
          <w:u w:val="single"/>
        </w:rPr>
        <w:t xml:space="preserve"> </w:t>
      </w:r>
      <w:r w:rsidR="001C41E2">
        <w:rPr>
          <w:sz w:val="24"/>
          <w:szCs w:val="24"/>
          <w:u w:val="single"/>
        </w:rPr>
        <w:t>Dawn Archie</w:t>
      </w:r>
      <w:r>
        <w:rPr>
          <w:sz w:val="24"/>
          <w:szCs w:val="24"/>
          <w:u w:val="single"/>
        </w:rPr>
        <w:t xml:space="preserve">                                          </w:t>
      </w:r>
      <w:r>
        <w:rPr>
          <w:sz w:val="24"/>
          <w:szCs w:val="24"/>
        </w:rPr>
        <w:t xml:space="preserve">           </w:t>
      </w:r>
      <w:r>
        <w:rPr>
          <w:b/>
          <w:sz w:val="24"/>
          <w:szCs w:val="24"/>
        </w:rPr>
        <w:t>Date Posted:</w:t>
      </w:r>
      <w:r w:rsidR="001C41E2">
        <w:rPr>
          <w:b/>
          <w:sz w:val="24"/>
          <w:szCs w:val="24"/>
        </w:rPr>
        <w:t xml:space="preserve"> 03/07/2022</w:t>
      </w:r>
      <w:r>
        <w:rPr>
          <w:b/>
          <w:sz w:val="24"/>
          <w:szCs w:val="24"/>
          <w:u w:val="single"/>
        </w:rPr>
        <w:t xml:space="preserve">                  .</w:t>
      </w:r>
    </w:p>
    <w:p w14:paraId="1AF1EF0A" w14:textId="77777777" w:rsidR="00027A15" w:rsidRDefault="00027A15" w:rsidP="00175B40">
      <w:pPr>
        <w:spacing w:after="0"/>
        <w:jc w:val="center"/>
      </w:pPr>
    </w:p>
    <w:p w14:paraId="326D3A4B" w14:textId="05E613D1" w:rsidR="00921586" w:rsidRPr="00E32F6E" w:rsidRDefault="00921586" w:rsidP="00175B40">
      <w:pPr>
        <w:tabs>
          <w:tab w:val="left" w:pos="6090"/>
        </w:tabs>
        <w:spacing w:after="0"/>
        <w:jc w:val="center"/>
        <w:rPr>
          <w:b/>
          <w:color w:val="D47B22" w:themeColor="accent2"/>
          <w:sz w:val="48"/>
          <w:szCs w:val="48"/>
        </w:rPr>
      </w:pPr>
      <w:r w:rsidRPr="00E32F6E">
        <w:rPr>
          <w:b/>
          <w:color w:val="D47B22" w:themeColor="accent2"/>
          <w:sz w:val="48"/>
          <w:szCs w:val="48"/>
        </w:rPr>
        <w:t>Meeting Agenda</w:t>
      </w:r>
    </w:p>
    <w:p w14:paraId="3F2A9549" w14:textId="34C6DB0F" w:rsidR="00921586" w:rsidRDefault="00921586" w:rsidP="00E32F6E">
      <w:pPr>
        <w:tabs>
          <w:tab w:val="left" w:pos="6090"/>
        </w:tabs>
        <w:spacing w:line="360" w:lineRule="auto"/>
        <w:jc w:val="center"/>
        <w:rPr>
          <w:sz w:val="24"/>
          <w:szCs w:val="24"/>
        </w:rPr>
      </w:pPr>
      <w:r w:rsidRPr="00921586">
        <w:rPr>
          <w:sz w:val="24"/>
          <w:szCs w:val="24"/>
        </w:rPr>
        <w:t>(</w:t>
      </w:r>
      <w:r w:rsidRPr="00921586">
        <w:rPr>
          <w:i/>
          <w:sz w:val="24"/>
          <w:szCs w:val="24"/>
        </w:rPr>
        <w:t xml:space="preserve">agenda may be </w:t>
      </w:r>
      <w:r w:rsidR="00E32F6E">
        <w:rPr>
          <w:i/>
          <w:sz w:val="24"/>
          <w:szCs w:val="24"/>
        </w:rPr>
        <w:t>amended</w:t>
      </w:r>
      <w:r w:rsidRPr="00921586">
        <w:rPr>
          <w:sz w:val="24"/>
          <w:szCs w:val="24"/>
        </w:rPr>
        <w:t>)</w:t>
      </w:r>
    </w:p>
    <w:p w14:paraId="16174649" w14:textId="6F123E4A" w:rsidR="002960A0" w:rsidRPr="00E32F6E" w:rsidRDefault="002960A0" w:rsidP="00A471B4">
      <w:pPr>
        <w:tabs>
          <w:tab w:val="left" w:pos="6090"/>
        </w:tabs>
        <w:jc w:val="center"/>
        <w:rPr>
          <w:color w:val="0083A9" w:themeColor="accent1"/>
          <w:sz w:val="36"/>
          <w:szCs w:val="36"/>
        </w:rPr>
      </w:pPr>
      <w:r w:rsidRPr="00E32F6E">
        <w:rPr>
          <w:i/>
          <w:color w:val="0083A9" w:themeColor="accent1"/>
          <w:sz w:val="36"/>
          <w:szCs w:val="36"/>
        </w:rPr>
        <w:t xml:space="preserve">This meeting </w:t>
      </w:r>
      <w:r w:rsidR="00E32F6E" w:rsidRPr="00E32F6E">
        <w:rPr>
          <w:i/>
          <w:color w:val="D47B22" w:themeColor="accent2"/>
          <w:sz w:val="36"/>
          <w:szCs w:val="36"/>
        </w:rPr>
        <w:t>[</w:t>
      </w:r>
      <w:r w:rsidRPr="00E32F6E">
        <w:rPr>
          <w:i/>
          <w:color w:val="D47B22" w:themeColor="accent2"/>
          <w:sz w:val="36"/>
          <w:szCs w:val="36"/>
          <w:highlight w:val="yellow"/>
        </w:rPr>
        <w:t>will</w:t>
      </w:r>
      <w:r w:rsidR="00E32F6E" w:rsidRPr="00E32F6E">
        <w:rPr>
          <w:i/>
          <w:color w:val="D47B22" w:themeColor="accent2"/>
          <w:sz w:val="36"/>
          <w:szCs w:val="36"/>
          <w:highlight w:val="yellow"/>
        </w:rPr>
        <w:t>]</w:t>
      </w:r>
      <w:r w:rsidRPr="00E32F6E">
        <w:rPr>
          <w:i/>
          <w:color w:val="D47B22" w:themeColor="accent2"/>
          <w:sz w:val="36"/>
          <w:szCs w:val="36"/>
        </w:rPr>
        <w:t xml:space="preserve"> </w:t>
      </w:r>
      <w:r w:rsidR="00016329" w:rsidRPr="00E32F6E">
        <w:rPr>
          <w:i/>
          <w:color w:val="0083A9" w:themeColor="accent1"/>
          <w:sz w:val="36"/>
          <w:szCs w:val="36"/>
        </w:rPr>
        <w:t>allow</w:t>
      </w:r>
      <w:r w:rsidRPr="00E32F6E">
        <w:rPr>
          <w:i/>
          <w:color w:val="0083A9" w:themeColor="accent1"/>
          <w:sz w:val="36"/>
          <w:szCs w:val="36"/>
        </w:rPr>
        <w:t xml:space="preserve"> for Public Comment</w:t>
      </w:r>
    </w:p>
    <w:p w14:paraId="786DF02A" w14:textId="02F3CBCD" w:rsidR="00D85794" w:rsidRDefault="00D85794" w:rsidP="00921586">
      <w:pPr>
        <w:tabs>
          <w:tab w:val="left" w:pos="6090"/>
        </w:tabs>
        <w:spacing w:after="0"/>
        <w:rPr>
          <w:sz w:val="24"/>
          <w:szCs w:val="24"/>
        </w:rPr>
      </w:pPr>
    </w:p>
    <w:p w14:paraId="5DDE294C" w14:textId="28300DB2" w:rsidR="00D85794" w:rsidRPr="00D85794" w:rsidRDefault="00D85794" w:rsidP="00921586">
      <w:pPr>
        <w:tabs>
          <w:tab w:val="left" w:pos="6090"/>
        </w:tabs>
        <w:spacing w:after="0"/>
        <w:rPr>
          <w:b/>
          <w:sz w:val="24"/>
          <w:szCs w:val="24"/>
          <w:u w:val="single"/>
        </w:rPr>
      </w:pPr>
    </w:p>
    <w:p w14:paraId="26E0C78B" w14:textId="77777777" w:rsidR="00000509" w:rsidRPr="00921586" w:rsidRDefault="00000509" w:rsidP="00921586">
      <w:pPr>
        <w:tabs>
          <w:tab w:val="left" w:pos="6090"/>
        </w:tabs>
        <w:spacing w:after="0"/>
        <w:rPr>
          <w:sz w:val="24"/>
          <w:szCs w:val="24"/>
        </w:rPr>
      </w:pPr>
    </w:p>
    <w:sectPr w:rsidR="00000509" w:rsidRPr="00921586" w:rsidSect="00067495">
      <w:footerReference w:type="default" r:id="rId10"/>
      <w:type w:val="continuous"/>
      <w:pgSz w:w="12240" w:h="15840"/>
      <w:pgMar w:top="720" w:right="1440" w:bottom="720" w:left="1440" w:header="720" w:footer="720" w:gutter="0"/>
      <w:pgBorders w:offsetFrom="page">
        <w:top w:val="single" w:sz="36" w:space="24" w:color="0083A9" w:themeColor="accent1"/>
        <w:left w:val="single" w:sz="36" w:space="24" w:color="0083A9" w:themeColor="accent1"/>
        <w:bottom w:val="single" w:sz="36" w:space="24" w:color="0083A9" w:themeColor="accent1"/>
        <w:right w:val="single" w:sz="36" w:space="24" w:color="0083A9" w:themeColor="accen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ADD68" w14:textId="77777777" w:rsidR="00DC75C4" w:rsidRDefault="00DC75C4" w:rsidP="00D85794">
      <w:pPr>
        <w:spacing w:after="0" w:line="240" w:lineRule="auto"/>
      </w:pPr>
      <w:r>
        <w:separator/>
      </w:r>
    </w:p>
  </w:endnote>
  <w:endnote w:type="continuationSeparator" w:id="0">
    <w:p w14:paraId="433B70E8" w14:textId="77777777" w:rsidR="00DC75C4" w:rsidRDefault="00DC75C4" w:rsidP="00D857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BF415" w14:textId="4C1DA1CE" w:rsidR="00DE19EA" w:rsidRDefault="00DE19EA">
    <w:pPr>
      <w:pStyle w:val="Footer"/>
    </w:pPr>
  </w:p>
  <w:p w14:paraId="34FD8C6E" w14:textId="4004DDDF" w:rsidR="00DE19EA" w:rsidRPr="003D4900" w:rsidRDefault="003D4900">
    <w:pPr>
      <w:pStyle w:val="Footer"/>
      <w:rPr>
        <w:b/>
        <w:sz w:val="18"/>
        <w:szCs w:val="18"/>
      </w:rPr>
    </w:pPr>
    <w:r>
      <w:rPr>
        <w:b/>
        <w:i/>
        <w:sz w:val="18"/>
        <w:szCs w:val="18"/>
      </w:rPr>
      <w:t>Last revised on</w:t>
    </w:r>
    <w:r>
      <w:rPr>
        <w:b/>
        <w:sz w:val="18"/>
        <w:szCs w:val="18"/>
      </w:rPr>
      <w:t xml:space="preserve"> </w:t>
    </w:r>
    <w:r w:rsidRPr="003D4900">
      <w:rPr>
        <w:sz w:val="18"/>
        <w:szCs w:val="18"/>
      </w:rPr>
      <w:fldChar w:fldCharType="begin"/>
    </w:r>
    <w:r w:rsidRPr="003D4900">
      <w:rPr>
        <w:sz w:val="18"/>
        <w:szCs w:val="18"/>
      </w:rPr>
      <w:instrText xml:space="preserve"> DATE \@ "M/d/yyyy" </w:instrText>
    </w:r>
    <w:r w:rsidRPr="003D4900">
      <w:rPr>
        <w:sz w:val="18"/>
        <w:szCs w:val="18"/>
      </w:rPr>
      <w:fldChar w:fldCharType="separate"/>
    </w:r>
    <w:r w:rsidR="00A50E15">
      <w:rPr>
        <w:noProof/>
        <w:sz w:val="18"/>
        <w:szCs w:val="18"/>
      </w:rPr>
      <w:t>3/7/2022</w:t>
    </w:r>
    <w:r w:rsidRPr="003D4900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BB45E" w14:textId="77777777" w:rsidR="00DC75C4" w:rsidRDefault="00DC75C4" w:rsidP="00D85794">
      <w:pPr>
        <w:spacing w:after="0" w:line="240" w:lineRule="auto"/>
      </w:pPr>
      <w:r>
        <w:separator/>
      </w:r>
    </w:p>
  </w:footnote>
  <w:footnote w:type="continuationSeparator" w:id="0">
    <w:p w14:paraId="624A290C" w14:textId="77777777" w:rsidR="00DC75C4" w:rsidRDefault="00DC75C4" w:rsidP="00D857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DWwNDUyNDc2NrBU0lEKTi0uzszPAykwrAUAerEjgCwAAAA="/>
  </w:docVars>
  <w:rsids>
    <w:rsidRoot w:val="00921586"/>
    <w:rsid w:val="00000509"/>
    <w:rsid w:val="00016329"/>
    <w:rsid w:val="00027A15"/>
    <w:rsid w:val="00067495"/>
    <w:rsid w:val="000A53A7"/>
    <w:rsid w:val="000D5815"/>
    <w:rsid w:val="00175B40"/>
    <w:rsid w:val="001C41E2"/>
    <w:rsid w:val="0026297A"/>
    <w:rsid w:val="002960A0"/>
    <w:rsid w:val="002F40D2"/>
    <w:rsid w:val="0035745E"/>
    <w:rsid w:val="003D4900"/>
    <w:rsid w:val="00602B61"/>
    <w:rsid w:val="006E7802"/>
    <w:rsid w:val="00921586"/>
    <w:rsid w:val="00A471B4"/>
    <w:rsid w:val="00A50E15"/>
    <w:rsid w:val="00AF14E0"/>
    <w:rsid w:val="00B4244D"/>
    <w:rsid w:val="00D85794"/>
    <w:rsid w:val="00DC75C4"/>
    <w:rsid w:val="00DE19EA"/>
    <w:rsid w:val="00E32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0A17B"/>
  <w15:chartTrackingRefBased/>
  <w15:docId w15:val="{7B20C788-47DA-4FDE-92DE-D860D7EC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8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7802"/>
    <w:pPr>
      <w:ind w:left="720"/>
      <w:contextualSpacing/>
    </w:pPr>
  </w:style>
  <w:style w:type="table" w:styleId="TableGrid">
    <w:name w:val="Table Grid"/>
    <w:basedOn w:val="TableNormal"/>
    <w:uiPriority w:val="39"/>
    <w:rsid w:val="0092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57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5794"/>
  </w:style>
  <w:style w:type="paragraph" w:styleId="Footer">
    <w:name w:val="footer"/>
    <w:basedOn w:val="Normal"/>
    <w:link w:val="FooterChar"/>
    <w:uiPriority w:val="99"/>
    <w:unhideWhenUsed/>
    <w:rsid w:val="00D857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5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PS Branding">
  <a:themeElements>
    <a:clrScheme name="APS Brandin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83A9"/>
      </a:accent1>
      <a:accent2>
        <a:srgbClr val="D47B22"/>
      </a:accent2>
      <a:accent3>
        <a:srgbClr val="F3CF45"/>
      </a:accent3>
      <a:accent4>
        <a:srgbClr val="159839"/>
      </a:accent4>
      <a:accent5>
        <a:srgbClr val="595B5D"/>
      </a:accent5>
      <a:accent6>
        <a:srgbClr val="A92A91"/>
      </a:accent6>
      <a:hlink>
        <a:srgbClr val="D47B22"/>
      </a:hlink>
      <a:folHlink>
        <a:srgbClr val="F3CF4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88E750FB87F439BAD6BE3B18C0B0C" ma:contentTypeVersion="12" ma:contentTypeDescription="Create a new document." ma:contentTypeScope="" ma:versionID="93bb9d3174ea48595d0a32e90e334f2c">
  <xsd:schema xmlns:xsd="http://www.w3.org/2001/XMLSchema" xmlns:xs="http://www.w3.org/2001/XMLSchema" xmlns:p="http://schemas.microsoft.com/office/2006/metadata/properties" xmlns:ns2="d37e30bb-5f32-4411-a640-0b4044b692bf" xmlns:ns3="ffb952a0-74d9-4848-89d6-000c4b1b707a" targetNamespace="http://schemas.microsoft.com/office/2006/metadata/properties" ma:root="true" ma:fieldsID="d731911d3e1632b899e227848858ffd9" ns2:_="" ns3:_="">
    <xsd:import namespace="d37e30bb-5f32-4411-a640-0b4044b692bf"/>
    <xsd:import namespace="ffb952a0-74d9-4848-89d6-000c4b1b70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e30bb-5f32-4411-a640-0b4044b69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952a0-74d9-4848-89d6-000c4b1b707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FC6718-C0CC-4126-92F4-9F8BC45A35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7CB303-474C-4568-B440-749CFE0EB6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26C980-2200-4943-A725-9C040DA88C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e30bb-5f32-4411-a640-0b4044b692bf"/>
    <ds:schemaRef ds:uri="ffb952a0-74d9-4848-89d6-000c4b1b70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i, Diane</dc:creator>
  <cp:keywords/>
  <dc:description/>
  <cp:lastModifiedBy>Wyatt, April</cp:lastModifiedBy>
  <cp:revision>2</cp:revision>
  <dcterms:created xsi:type="dcterms:W3CDTF">2022-03-07T15:34:00Z</dcterms:created>
  <dcterms:modified xsi:type="dcterms:W3CDTF">2022-03-0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88E750FB87F439BAD6BE3B18C0B0C</vt:lpwstr>
  </property>
</Properties>
</file>